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279C41" w14:textId="77777777" w:rsidR="007A2D5C" w:rsidRDefault="007A2D5C" w:rsidP="009E3089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</w:p>
    <w:p w14:paraId="11A23166" w14:textId="6215193A" w:rsidR="007A2D5C" w:rsidRPr="00BC5293" w:rsidRDefault="007A2D5C" w:rsidP="007A2D5C">
      <w:pPr>
        <w:jc w:val="center"/>
        <w:rPr>
          <w:b/>
          <w:sz w:val="28"/>
        </w:rPr>
      </w:pPr>
      <w:r>
        <w:rPr>
          <w:b/>
          <w:sz w:val="28"/>
        </w:rPr>
        <w:t xml:space="preserve">2025-2026 BAHAR DÖNEMİ </w:t>
      </w:r>
      <w:r w:rsidRPr="00BC5293">
        <w:rPr>
          <w:b/>
          <w:sz w:val="28"/>
        </w:rPr>
        <w:t>ORTAK DERSLER</w:t>
      </w:r>
      <w:r>
        <w:rPr>
          <w:b/>
          <w:sz w:val="28"/>
        </w:rPr>
        <w:t xml:space="preserve"> </w:t>
      </w:r>
      <w:r w:rsidR="00CB21C0">
        <w:rPr>
          <w:b/>
          <w:sz w:val="28"/>
        </w:rPr>
        <w:t>FİNAL</w:t>
      </w:r>
      <w:r>
        <w:rPr>
          <w:b/>
          <w:sz w:val="28"/>
        </w:rPr>
        <w:t xml:space="preserve"> SINAV </w:t>
      </w:r>
      <w:r w:rsidRPr="00BC5293">
        <w:rPr>
          <w:b/>
          <w:sz w:val="28"/>
        </w:rPr>
        <w:t>PROGRAMI</w:t>
      </w:r>
    </w:p>
    <w:tbl>
      <w:tblPr>
        <w:tblW w:w="455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6"/>
        <w:gridCol w:w="1043"/>
        <w:gridCol w:w="1889"/>
        <w:gridCol w:w="2380"/>
        <w:gridCol w:w="1528"/>
        <w:gridCol w:w="1465"/>
      </w:tblGrid>
      <w:tr w:rsidR="007A2D5C" w:rsidRPr="00BC5293" w14:paraId="375072D8" w14:textId="77777777" w:rsidTr="00C03B2F">
        <w:trPr>
          <w:trHeight w:val="1040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7EE72D9E" w14:textId="6EE78498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436AE9C6" w14:textId="77777777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49BDEC44" w14:textId="77972B4A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  <w:hideMark/>
          </w:tcPr>
          <w:p w14:paraId="161DB66F" w14:textId="1C0077DD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80" w:type="dxa"/>
            <w:shd w:val="clear" w:color="auto" w:fill="D9D9D9" w:themeFill="background1" w:themeFillShade="D9"/>
            <w:vAlign w:val="center"/>
            <w:hideMark/>
          </w:tcPr>
          <w:p w14:paraId="0CEC8FFA" w14:textId="64C2A9DF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8" w:type="dxa"/>
            <w:shd w:val="clear" w:color="auto" w:fill="D9D9D9" w:themeFill="background1" w:themeFillShade="D9"/>
            <w:vAlign w:val="center"/>
            <w:hideMark/>
          </w:tcPr>
          <w:p w14:paraId="6A5C2084" w14:textId="482DAE23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ıflar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6B5858B8" w14:textId="57B52DF7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av</w:t>
            </w: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 xml:space="preserve"> Günü ve Saati</w:t>
            </w:r>
          </w:p>
        </w:tc>
      </w:tr>
      <w:tr w:rsidR="0022404F" w:rsidRPr="00BC5293" w14:paraId="4C4247CA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501C6B9F" w14:textId="798B9CEC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abancı Dil II (3+0)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6D598ED9" w14:textId="77777777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1FC9FDBD" w14:textId="54FA540B" w:rsidR="0022404F" w:rsidRPr="00F0656B" w:rsidRDefault="0022404F" w:rsidP="0022404F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F0656B">
              <w:rPr>
                <w:color w:val="000000"/>
                <w:szCs w:val="20"/>
              </w:rPr>
              <w:t>Öğr. Gör. Mustafa Ömer İNCEELGİL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23180C83" w14:textId="749DE008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656B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051B4B80" w14:textId="073F9BDA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656B">
              <w:rPr>
                <w:rFonts w:ascii="Calibri" w:eastAsia="Times New Roman" w:hAnsi="Calibri" w:cs="Calibri"/>
                <w:color w:val="000000"/>
              </w:rPr>
              <w:t xml:space="preserve">Online 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032C0ED9" w14:textId="04433B43" w:rsidR="0022404F" w:rsidRPr="00F0656B" w:rsidRDefault="00CB21C0" w:rsidP="00CB2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656B">
              <w:rPr>
                <w:rFonts w:ascii="Calibri" w:eastAsia="Times New Roman" w:hAnsi="Calibri" w:cs="Calibri"/>
              </w:rPr>
              <w:t>10</w:t>
            </w:r>
            <w:r w:rsidR="0022404F" w:rsidRPr="00F0656B">
              <w:rPr>
                <w:rFonts w:ascii="Calibri" w:eastAsia="Times New Roman" w:hAnsi="Calibri" w:cs="Calibri"/>
              </w:rPr>
              <w:t>.0</w:t>
            </w:r>
            <w:r w:rsidRPr="00F0656B">
              <w:rPr>
                <w:rFonts w:ascii="Calibri" w:eastAsia="Times New Roman" w:hAnsi="Calibri" w:cs="Calibri"/>
              </w:rPr>
              <w:t>6</w:t>
            </w:r>
            <w:r w:rsidR="0022404F" w:rsidRPr="00F0656B">
              <w:rPr>
                <w:rFonts w:ascii="Calibri" w:eastAsia="Times New Roman" w:hAnsi="Calibri" w:cs="Calibri"/>
              </w:rPr>
              <w:t>.202</w:t>
            </w:r>
            <w:r w:rsidRPr="00F0656B">
              <w:rPr>
                <w:rFonts w:ascii="Calibri" w:eastAsia="Times New Roman" w:hAnsi="Calibri" w:cs="Calibri"/>
              </w:rPr>
              <w:t>6</w:t>
            </w:r>
            <w:r w:rsidR="0022404F" w:rsidRPr="00F0656B">
              <w:rPr>
                <w:rFonts w:ascii="Calibri" w:eastAsia="Times New Roman" w:hAnsi="Calibri" w:cs="Calibri"/>
              </w:rPr>
              <w:t xml:space="preserve"> Çarşamba 14:00</w:t>
            </w:r>
          </w:p>
        </w:tc>
      </w:tr>
      <w:tr w:rsidR="0022404F" w:rsidRPr="00BC5293" w14:paraId="16CEDDF6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auto"/>
            <w:vAlign w:val="center"/>
          </w:tcPr>
          <w:p w14:paraId="1F02AF3F" w14:textId="027D8D02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ürk Dili II</w:t>
            </w:r>
          </w:p>
        </w:tc>
        <w:tc>
          <w:tcPr>
            <w:tcW w:w="1043" w:type="dxa"/>
            <w:shd w:val="clear" w:color="auto" w:fill="auto"/>
            <w:vAlign w:val="center"/>
          </w:tcPr>
          <w:p w14:paraId="4509D69C" w14:textId="0FF7B86A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257AE688" w14:textId="444094BD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Kubilay ÖZCAN</w:t>
            </w:r>
          </w:p>
        </w:tc>
        <w:tc>
          <w:tcPr>
            <w:tcW w:w="2380" w:type="dxa"/>
            <w:shd w:val="clear" w:color="auto" w:fill="auto"/>
            <w:noWrap/>
            <w:vAlign w:val="center"/>
          </w:tcPr>
          <w:p w14:paraId="76EAAA4C" w14:textId="1F01F051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auto"/>
            <w:noWrap/>
            <w:vAlign w:val="center"/>
          </w:tcPr>
          <w:p w14:paraId="23941CF9" w14:textId="5CCC83D2" w:rsidR="0022404F" w:rsidRPr="00F0656B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04283D93" w14:textId="4E6196C6" w:rsidR="0022404F" w:rsidRPr="00F0656B" w:rsidRDefault="00CB21C0" w:rsidP="00CB2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0656B">
              <w:rPr>
                <w:rFonts w:ascii="Calibri" w:eastAsia="Times New Roman" w:hAnsi="Calibri" w:cs="Calibri"/>
              </w:rPr>
              <w:t>10.06.2026 Çarşamba 18:00</w:t>
            </w:r>
          </w:p>
        </w:tc>
      </w:tr>
      <w:tr w:rsidR="0022404F" w:rsidRPr="00BC5293" w14:paraId="60E7D0CF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</w:tcPr>
          <w:p w14:paraId="1925EAA1" w14:textId="51705210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.İ.İ.T. II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5EA6E82C" w14:textId="5251B46A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425B6FA" w14:textId="07D9557C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Burak Ahmet SAKA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75E96A3C" w14:textId="286D130B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169D82B3" w14:textId="483E8D2D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33ABCD18" w14:textId="5D3B72D9" w:rsidR="0022404F" w:rsidRPr="00C03B2F" w:rsidRDefault="00CB21C0" w:rsidP="00CB2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</w:rPr>
              <w:t>10</w:t>
            </w:r>
            <w:r w:rsidRPr="00C03B2F">
              <w:rPr>
                <w:rFonts w:ascii="Calibri" w:eastAsia="Times New Roman" w:hAnsi="Calibri" w:cs="Calibri"/>
              </w:rPr>
              <w:t>.0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 xml:space="preserve"> Çarşamba </w:t>
            </w:r>
            <w:r>
              <w:rPr>
                <w:rFonts w:ascii="Calibri" w:eastAsia="Times New Roman" w:hAnsi="Calibri" w:cs="Calibri"/>
              </w:rPr>
              <w:t>20</w:t>
            </w:r>
            <w:r w:rsidRPr="00C03B2F">
              <w:rPr>
                <w:rFonts w:ascii="Calibri" w:eastAsia="Times New Roman" w:hAnsi="Calibri" w:cs="Calibri"/>
              </w:rPr>
              <w:t>:00</w:t>
            </w:r>
          </w:p>
        </w:tc>
      </w:tr>
      <w:tr w:rsidR="0022404F" w:rsidRPr="00BC5293" w14:paraId="604E5B75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auto"/>
            <w:vAlign w:val="center"/>
          </w:tcPr>
          <w:p w14:paraId="38426CCB" w14:textId="7FC57381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ürk Dili II (YÖS)</w:t>
            </w:r>
          </w:p>
        </w:tc>
        <w:tc>
          <w:tcPr>
            <w:tcW w:w="1043" w:type="dxa"/>
            <w:shd w:val="clear" w:color="auto" w:fill="auto"/>
            <w:vAlign w:val="center"/>
          </w:tcPr>
          <w:p w14:paraId="6754682F" w14:textId="4F3CE962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2C2DB502" w14:textId="6ED22752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Kubilay ÖZCAN</w:t>
            </w:r>
          </w:p>
        </w:tc>
        <w:tc>
          <w:tcPr>
            <w:tcW w:w="2380" w:type="dxa"/>
            <w:shd w:val="clear" w:color="auto" w:fill="auto"/>
            <w:noWrap/>
            <w:vAlign w:val="center"/>
          </w:tcPr>
          <w:p w14:paraId="7085D0B6" w14:textId="7B8048A3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auto"/>
            <w:noWrap/>
            <w:vAlign w:val="center"/>
          </w:tcPr>
          <w:p w14:paraId="58A4BECA" w14:textId="08E86621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üz-Yüz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43384225" w14:textId="3BA3A555" w:rsidR="0022404F" w:rsidRPr="00C03B2F" w:rsidRDefault="0022404F" w:rsidP="00CB2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</w:rPr>
              <w:t>1</w:t>
            </w:r>
            <w:r w:rsidR="00CB21C0">
              <w:rPr>
                <w:rFonts w:ascii="Calibri" w:eastAsia="Times New Roman" w:hAnsi="Calibri" w:cs="Calibri"/>
              </w:rPr>
              <w:t>3</w:t>
            </w:r>
            <w:r w:rsidRPr="00C03B2F">
              <w:rPr>
                <w:rFonts w:ascii="Calibri" w:eastAsia="Times New Roman" w:hAnsi="Calibri" w:cs="Calibri"/>
              </w:rPr>
              <w:t>.0</w:t>
            </w:r>
            <w:r w:rsidR="00CB21C0"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>.202</w:t>
            </w:r>
            <w:r w:rsidR="00CB21C0"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 xml:space="preserve"> Cumartesi 13:00</w:t>
            </w:r>
          </w:p>
        </w:tc>
      </w:tr>
      <w:tr w:rsidR="0022404F" w:rsidRPr="00BC5293" w14:paraId="3833319A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</w:tcPr>
          <w:p w14:paraId="055C7586" w14:textId="322C300C" w:rsidR="0022404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.İ.İ.T. II </w:t>
            </w:r>
          </w:p>
          <w:p w14:paraId="2DD996DB" w14:textId="7D3214FF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(YÖS)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0F7D086F" w14:textId="0F3B6303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AB938A1" w14:textId="7452250E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Burak Ahmet SAKA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3EBE5C12" w14:textId="036F8589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27DEE160" w14:textId="6747517E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2C78FA9D" w14:textId="2E9CC732" w:rsidR="0022404F" w:rsidRPr="00C03B2F" w:rsidRDefault="00CB21C0" w:rsidP="00CB2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</w:rPr>
              <w:t>10</w:t>
            </w:r>
            <w:r w:rsidRPr="00C03B2F">
              <w:rPr>
                <w:rFonts w:ascii="Calibri" w:eastAsia="Times New Roman" w:hAnsi="Calibri" w:cs="Calibri"/>
              </w:rPr>
              <w:t>.0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 xml:space="preserve"> Çarşamba </w:t>
            </w:r>
            <w:r>
              <w:rPr>
                <w:rFonts w:ascii="Calibri" w:eastAsia="Times New Roman" w:hAnsi="Calibri" w:cs="Calibri"/>
              </w:rPr>
              <w:t>16</w:t>
            </w:r>
            <w:r w:rsidRPr="00C03B2F">
              <w:rPr>
                <w:rFonts w:ascii="Calibri" w:eastAsia="Times New Roman" w:hAnsi="Calibri" w:cs="Calibri"/>
              </w:rPr>
              <w:t>:00</w:t>
            </w:r>
          </w:p>
        </w:tc>
      </w:tr>
    </w:tbl>
    <w:p w14:paraId="25C8E9A0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27B7766B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4446B1CD" w14:textId="77777777"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  <w:bookmarkStart w:id="0" w:name="_GoBack"/>
      <w:bookmarkEnd w:id="0"/>
    </w:p>
    <w:sectPr w:rsidR="00386960" w:rsidRPr="00D36D4E" w:rsidSect="00D853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37EB50" w14:textId="77777777" w:rsidR="00DC42B2" w:rsidRDefault="00DC42B2" w:rsidP="00C409AD">
      <w:pPr>
        <w:spacing w:after="0" w:line="240" w:lineRule="auto"/>
      </w:pPr>
      <w:r>
        <w:separator/>
      </w:r>
    </w:p>
  </w:endnote>
  <w:endnote w:type="continuationSeparator" w:id="0">
    <w:p w14:paraId="06608A25" w14:textId="77777777" w:rsidR="00DC42B2" w:rsidRDefault="00DC42B2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4806E2" w14:textId="77777777" w:rsidR="00DC42B2" w:rsidRDefault="00DC42B2" w:rsidP="00C409AD">
      <w:pPr>
        <w:spacing w:after="0" w:line="240" w:lineRule="auto"/>
      </w:pPr>
      <w:r>
        <w:separator/>
      </w:r>
    </w:p>
  </w:footnote>
  <w:footnote w:type="continuationSeparator" w:id="0">
    <w:p w14:paraId="19A0A300" w14:textId="77777777" w:rsidR="00DC42B2" w:rsidRDefault="00DC42B2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gUA4yXmEywAAAA="/>
  </w:docVars>
  <w:rsids>
    <w:rsidRoot w:val="00496240"/>
    <w:rsid w:val="00002EDF"/>
    <w:rsid w:val="0000328D"/>
    <w:rsid w:val="0000708E"/>
    <w:rsid w:val="00032410"/>
    <w:rsid w:val="0004140F"/>
    <w:rsid w:val="00050F7E"/>
    <w:rsid w:val="00056721"/>
    <w:rsid w:val="00076B09"/>
    <w:rsid w:val="00081E38"/>
    <w:rsid w:val="00085769"/>
    <w:rsid w:val="00087F36"/>
    <w:rsid w:val="00092010"/>
    <w:rsid w:val="00095348"/>
    <w:rsid w:val="000A48D1"/>
    <w:rsid w:val="000B0398"/>
    <w:rsid w:val="000B2DA7"/>
    <w:rsid w:val="000C2AE7"/>
    <w:rsid w:val="000C66D2"/>
    <w:rsid w:val="000D06DE"/>
    <w:rsid w:val="000D7C5E"/>
    <w:rsid w:val="000D7CA1"/>
    <w:rsid w:val="000E79A1"/>
    <w:rsid w:val="000F57BC"/>
    <w:rsid w:val="001061D6"/>
    <w:rsid w:val="001157FF"/>
    <w:rsid w:val="00117263"/>
    <w:rsid w:val="001202E5"/>
    <w:rsid w:val="00130950"/>
    <w:rsid w:val="00132A5F"/>
    <w:rsid w:val="001419AD"/>
    <w:rsid w:val="00142EED"/>
    <w:rsid w:val="00145958"/>
    <w:rsid w:val="001527B8"/>
    <w:rsid w:val="00153464"/>
    <w:rsid w:val="00172C96"/>
    <w:rsid w:val="00182437"/>
    <w:rsid w:val="00184487"/>
    <w:rsid w:val="0018465D"/>
    <w:rsid w:val="00190265"/>
    <w:rsid w:val="00190EFD"/>
    <w:rsid w:val="001A4FC1"/>
    <w:rsid w:val="001B3361"/>
    <w:rsid w:val="001C5267"/>
    <w:rsid w:val="001D113D"/>
    <w:rsid w:val="001D3150"/>
    <w:rsid w:val="001D51CE"/>
    <w:rsid w:val="001E042C"/>
    <w:rsid w:val="001F37AD"/>
    <w:rsid w:val="001F7544"/>
    <w:rsid w:val="001F7C81"/>
    <w:rsid w:val="00203D52"/>
    <w:rsid w:val="00206516"/>
    <w:rsid w:val="00215450"/>
    <w:rsid w:val="00215670"/>
    <w:rsid w:val="0022404F"/>
    <w:rsid w:val="00243E21"/>
    <w:rsid w:val="002549C0"/>
    <w:rsid w:val="00262878"/>
    <w:rsid w:val="0026596A"/>
    <w:rsid w:val="00271394"/>
    <w:rsid w:val="00271653"/>
    <w:rsid w:val="00286659"/>
    <w:rsid w:val="00291D74"/>
    <w:rsid w:val="002A2E74"/>
    <w:rsid w:val="002A3A2B"/>
    <w:rsid w:val="002A5831"/>
    <w:rsid w:val="002A62D4"/>
    <w:rsid w:val="002C06BB"/>
    <w:rsid w:val="002D041E"/>
    <w:rsid w:val="002D28ED"/>
    <w:rsid w:val="002D72D1"/>
    <w:rsid w:val="002E5C32"/>
    <w:rsid w:val="002F056C"/>
    <w:rsid w:val="002F5E9D"/>
    <w:rsid w:val="003102B6"/>
    <w:rsid w:val="0031693D"/>
    <w:rsid w:val="003232D8"/>
    <w:rsid w:val="003325F1"/>
    <w:rsid w:val="003368FC"/>
    <w:rsid w:val="00337832"/>
    <w:rsid w:val="00355B79"/>
    <w:rsid w:val="003571F0"/>
    <w:rsid w:val="003801C5"/>
    <w:rsid w:val="00381EC4"/>
    <w:rsid w:val="0038585C"/>
    <w:rsid w:val="00386960"/>
    <w:rsid w:val="00390F31"/>
    <w:rsid w:val="00394792"/>
    <w:rsid w:val="00395D80"/>
    <w:rsid w:val="003C2369"/>
    <w:rsid w:val="003C2CBF"/>
    <w:rsid w:val="003C6117"/>
    <w:rsid w:val="003D2821"/>
    <w:rsid w:val="003D70A0"/>
    <w:rsid w:val="003E28F3"/>
    <w:rsid w:val="003E721F"/>
    <w:rsid w:val="003F1CF4"/>
    <w:rsid w:val="003F31D1"/>
    <w:rsid w:val="003F4BCF"/>
    <w:rsid w:val="00401D89"/>
    <w:rsid w:val="004026D9"/>
    <w:rsid w:val="0041729B"/>
    <w:rsid w:val="00420CD3"/>
    <w:rsid w:val="004250DC"/>
    <w:rsid w:val="00434927"/>
    <w:rsid w:val="00444373"/>
    <w:rsid w:val="00444D39"/>
    <w:rsid w:val="00454B21"/>
    <w:rsid w:val="00454E02"/>
    <w:rsid w:val="0045705E"/>
    <w:rsid w:val="00460BCB"/>
    <w:rsid w:val="00475387"/>
    <w:rsid w:val="00494A6A"/>
    <w:rsid w:val="00496240"/>
    <w:rsid w:val="004B50DE"/>
    <w:rsid w:val="004B676B"/>
    <w:rsid w:val="004B6B61"/>
    <w:rsid w:val="004C2FAE"/>
    <w:rsid w:val="004C53DF"/>
    <w:rsid w:val="004C7D2D"/>
    <w:rsid w:val="004D3170"/>
    <w:rsid w:val="004D7062"/>
    <w:rsid w:val="004E0173"/>
    <w:rsid w:val="004E1000"/>
    <w:rsid w:val="004E427B"/>
    <w:rsid w:val="004E5D21"/>
    <w:rsid w:val="004F00CC"/>
    <w:rsid w:val="004F55C3"/>
    <w:rsid w:val="00514C1E"/>
    <w:rsid w:val="00517042"/>
    <w:rsid w:val="00522EA8"/>
    <w:rsid w:val="00524B8A"/>
    <w:rsid w:val="00526454"/>
    <w:rsid w:val="00526B77"/>
    <w:rsid w:val="00526C05"/>
    <w:rsid w:val="005329E5"/>
    <w:rsid w:val="0053307D"/>
    <w:rsid w:val="00544FCB"/>
    <w:rsid w:val="00560A68"/>
    <w:rsid w:val="0056194A"/>
    <w:rsid w:val="00564A3C"/>
    <w:rsid w:val="00566CAF"/>
    <w:rsid w:val="005713B3"/>
    <w:rsid w:val="00577FDB"/>
    <w:rsid w:val="00591E54"/>
    <w:rsid w:val="005A743F"/>
    <w:rsid w:val="005A7448"/>
    <w:rsid w:val="005B1E43"/>
    <w:rsid w:val="005C1AF5"/>
    <w:rsid w:val="005C36C0"/>
    <w:rsid w:val="005C7B83"/>
    <w:rsid w:val="005D1727"/>
    <w:rsid w:val="005F241F"/>
    <w:rsid w:val="0060072A"/>
    <w:rsid w:val="006069B0"/>
    <w:rsid w:val="0061446F"/>
    <w:rsid w:val="0061750D"/>
    <w:rsid w:val="00620DFA"/>
    <w:rsid w:val="00646851"/>
    <w:rsid w:val="00647237"/>
    <w:rsid w:val="0065565A"/>
    <w:rsid w:val="00670FB1"/>
    <w:rsid w:val="006719CC"/>
    <w:rsid w:val="00673A89"/>
    <w:rsid w:val="006746F8"/>
    <w:rsid w:val="00687AEE"/>
    <w:rsid w:val="00691B8A"/>
    <w:rsid w:val="006A0BA8"/>
    <w:rsid w:val="006B7CA5"/>
    <w:rsid w:val="006C6862"/>
    <w:rsid w:val="006D1DBE"/>
    <w:rsid w:val="006D266A"/>
    <w:rsid w:val="00701CFF"/>
    <w:rsid w:val="00701FBE"/>
    <w:rsid w:val="0072473C"/>
    <w:rsid w:val="00742B5D"/>
    <w:rsid w:val="00747B7E"/>
    <w:rsid w:val="00755D94"/>
    <w:rsid w:val="00774B22"/>
    <w:rsid w:val="0077594E"/>
    <w:rsid w:val="00780283"/>
    <w:rsid w:val="00787451"/>
    <w:rsid w:val="0078796C"/>
    <w:rsid w:val="007930D8"/>
    <w:rsid w:val="0079462C"/>
    <w:rsid w:val="00797A0D"/>
    <w:rsid w:val="007A1E02"/>
    <w:rsid w:val="007A2D5C"/>
    <w:rsid w:val="007B0FB3"/>
    <w:rsid w:val="007B5915"/>
    <w:rsid w:val="007D0920"/>
    <w:rsid w:val="007D6F57"/>
    <w:rsid w:val="007E1656"/>
    <w:rsid w:val="007E1A90"/>
    <w:rsid w:val="007E2B47"/>
    <w:rsid w:val="00800762"/>
    <w:rsid w:val="00814595"/>
    <w:rsid w:val="00831640"/>
    <w:rsid w:val="0083383C"/>
    <w:rsid w:val="0084355C"/>
    <w:rsid w:val="0086602F"/>
    <w:rsid w:val="00872EBD"/>
    <w:rsid w:val="00880113"/>
    <w:rsid w:val="00880BAA"/>
    <w:rsid w:val="00882481"/>
    <w:rsid w:val="00885BF2"/>
    <w:rsid w:val="00891E20"/>
    <w:rsid w:val="008A4725"/>
    <w:rsid w:val="008B60BF"/>
    <w:rsid w:val="008B6D20"/>
    <w:rsid w:val="008B752F"/>
    <w:rsid w:val="008C2C53"/>
    <w:rsid w:val="008D2EFB"/>
    <w:rsid w:val="008D4249"/>
    <w:rsid w:val="008F544E"/>
    <w:rsid w:val="00905458"/>
    <w:rsid w:val="00915680"/>
    <w:rsid w:val="00926CD1"/>
    <w:rsid w:val="009331D9"/>
    <w:rsid w:val="0094657B"/>
    <w:rsid w:val="0095568D"/>
    <w:rsid w:val="00962F01"/>
    <w:rsid w:val="00967235"/>
    <w:rsid w:val="0097267A"/>
    <w:rsid w:val="00976F09"/>
    <w:rsid w:val="00977F18"/>
    <w:rsid w:val="00981A95"/>
    <w:rsid w:val="0099029F"/>
    <w:rsid w:val="009B3B09"/>
    <w:rsid w:val="009B645F"/>
    <w:rsid w:val="009B6B24"/>
    <w:rsid w:val="009D1817"/>
    <w:rsid w:val="00A100AC"/>
    <w:rsid w:val="00A11543"/>
    <w:rsid w:val="00A1427E"/>
    <w:rsid w:val="00A32A22"/>
    <w:rsid w:val="00A4183E"/>
    <w:rsid w:val="00A4510D"/>
    <w:rsid w:val="00A46F1D"/>
    <w:rsid w:val="00A47C6A"/>
    <w:rsid w:val="00A51846"/>
    <w:rsid w:val="00A53403"/>
    <w:rsid w:val="00A6061F"/>
    <w:rsid w:val="00A73E0B"/>
    <w:rsid w:val="00A805C3"/>
    <w:rsid w:val="00A816B8"/>
    <w:rsid w:val="00A97A8C"/>
    <w:rsid w:val="00AB2703"/>
    <w:rsid w:val="00AB48A9"/>
    <w:rsid w:val="00AC7720"/>
    <w:rsid w:val="00AD5FAF"/>
    <w:rsid w:val="00AD68A8"/>
    <w:rsid w:val="00AD7AE0"/>
    <w:rsid w:val="00AE181C"/>
    <w:rsid w:val="00AE39F5"/>
    <w:rsid w:val="00AF13AA"/>
    <w:rsid w:val="00AF17A3"/>
    <w:rsid w:val="00AF197C"/>
    <w:rsid w:val="00B111CB"/>
    <w:rsid w:val="00B17666"/>
    <w:rsid w:val="00B44BD2"/>
    <w:rsid w:val="00B458BC"/>
    <w:rsid w:val="00B525CE"/>
    <w:rsid w:val="00B6242C"/>
    <w:rsid w:val="00B718E4"/>
    <w:rsid w:val="00B74670"/>
    <w:rsid w:val="00B91BCC"/>
    <w:rsid w:val="00B95C87"/>
    <w:rsid w:val="00B95E0E"/>
    <w:rsid w:val="00BA0FA1"/>
    <w:rsid w:val="00BA639B"/>
    <w:rsid w:val="00BB1AE5"/>
    <w:rsid w:val="00BC28FD"/>
    <w:rsid w:val="00BD150A"/>
    <w:rsid w:val="00BD3353"/>
    <w:rsid w:val="00BD6B8A"/>
    <w:rsid w:val="00BD720E"/>
    <w:rsid w:val="00BE2FEA"/>
    <w:rsid w:val="00C03B2F"/>
    <w:rsid w:val="00C04EF7"/>
    <w:rsid w:val="00C059E0"/>
    <w:rsid w:val="00C12737"/>
    <w:rsid w:val="00C16C54"/>
    <w:rsid w:val="00C409AD"/>
    <w:rsid w:val="00C42EB8"/>
    <w:rsid w:val="00C45BD4"/>
    <w:rsid w:val="00C47CBE"/>
    <w:rsid w:val="00C504D3"/>
    <w:rsid w:val="00C57442"/>
    <w:rsid w:val="00C61289"/>
    <w:rsid w:val="00C61667"/>
    <w:rsid w:val="00C73089"/>
    <w:rsid w:val="00C814E4"/>
    <w:rsid w:val="00CA18AB"/>
    <w:rsid w:val="00CA1C74"/>
    <w:rsid w:val="00CA1DA9"/>
    <w:rsid w:val="00CB21C0"/>
    <w:rsid w:val="00CD737B"/>
    <w:rsid w:val="00CF0EA9"/>
    <w:rsid w:val="00CF3F58"/>
    <w:rsid w:val="00CF4D6F"/>
    <w:rsid w:val="00CF746A"/>
    <w:rsid w:val="00D000BB"/>
    <w:rsid w:val="00D02635"/>
    <w:rsid w:val="00D0277B"/>
    <w:rsid w:val="00D05E79"/>
    <w:rsid w:val="00D22F58"/>
    <w:rsid w:val="00D24679"/>
    <w:rsid w:val="00D2613E"/>
    <w:rsid w:val="00D36D4E"/>
    <w:rsid w:val="00D45D99"/>
    <w:rsid w:val="00D508DE"/>
    <w:rsid w:val="00D52451"/>
    <w:rsid w:val="00D57419"/>
    <w:rsid w:val="00D8009D"/>
    <w:rsid w:val="00D8531D"/>
    <w:rsid w:val="00D90143"/>
    <w:rsid w:val="00D92195"/>
    <w:rsid w:val="00D96306"/>
    <w:rsid w:val="00D97B61"/>
    <w:rsid w:val="00DB3AEE"/>
    <w:rsid w:val="00DC42B2"/>
    <w:rsid w:val="00DC6EB8"/>
    <w:rsid w:val="00DD0F7D"/>
    <w:rsid w:val="00DE5C0D"/>
    <w:rsid w:val="00DF4213"/>
    <w:rsid w:val="00DF5D25"/>
    <w:rsid w:val="00E13630"/>
    <w:rsid w:val="00E15FF8"/>
    <w:rsid w:val="00E2155D"/>
    <w:rsid w:val="00E22674"/>
    <w:rsid w:val="00E233F1"/>
    <w:rsid w:val="00E2344F"/>
    <w:rsid w:val="00E30E1B"/>
    <w:rsid w:val="00E35BAA"/>
    <w:rsid w:val="00E40FAE"/>
    <w:rsid w:val="00E552EE"/>
    <w:rsid w:val="00E554CD"/>
    <w:rsid w:val="00E570FF"/>
    <w:rsid w:val="00E621B1"/>
    <w:rsid w:val="00E72B03"/>
    <w:rsid w:val="00E8253E"/>
    <w:rsid w:val="00E8741A"/>
    <w:rsid w:val="00EA5166"/>
    <w:rsid w:val="00EC0688"/>
    <w:rsid w:val="00EC74C8"/>
    <w:rsid w:val="00ED5958"/>
    <w:rsid w:val="00EE4C20"/>
    <w:rsid w:val="00EF4ED7"/>
    <w:rsid w:val="00EF76DC"/>
    <w:rsid w:val="00F01640"/>
    <w:rsid w:val="00F05528"/>
    <w:rsid w:val="00F0656B"/>
    <w:rsid w:val="00F14C09"/>
    <w:rsid w:val="00F17C0C"/>
    <w:rsid w:val="00F24793"/>
    <w:rsid w:val="00F3125E"/>
    <w:rsid w:val="00F33FB6"/>
    <w:rsid w:val="00F35CDC"/>
    <w:rsid w:val="00F40650"/>
    <w:rsid w:val="00F519AA"/>
    <w:rsid w:val="00F538D8"/>
    <w:rsid w:val="00F5573B"/>
    <w:rsid w:val="00F557B3"/>
    <w:rsid w:val="00F72C09"/>
    <w:rsid w:val="00F73D43"/>
    <w:rsid w:val="00F76885"/>
    <w:rsid w:val="00F85AD6"/>
    <w:rsid w:val="00F874BC"/>
    <w:rsid w:val="00F943E4"/>
    <w:rsid w:val="00F946EC"/>
    <w:rsid w:val="00FA02D5"/>
    <w:rsid w:val="00FA41D2"/>
    <w:rsid w:val="00FB7F0F"/>
    <w:rsid w:val="00FC1A59"/>
    <w:rsid w:val="00FC5636"/>
    <w:rsid w:val="00FF281E"/>
    <w:rsid w:val="00FF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8BDC1"/>
  <w15:docId w15:val="{D876A7E2-35B0-4376-AB0D-9B06CEA33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154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F1A2C-0F04-4B8A-8962-86E0C7EFD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demrenurozdemir@gmail.com</cp:lastModifiedBy>
  <cp:revision>7</cp:revision>
  <cp:lastPrinted>2017-08-09T07:47:00Z</cp:lastPrinted>
  <dcterms:created xsi:type="dcterms:W3CDTF">2026-03-16T12:48:00Z</dcterms:created>
  <dcterms:modified xsi:type="dcterms:W3CDTF">2026-05-21T07:00:00Z</dcterms:modified>
</cp:coreProperties>
</file>